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162F768D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5A75B57E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70C09556" w14:textId="280A4F63" w:rsidR="00D607B2" w:rsidRPr="00D607B2" w:rsidRDefault="001A5E75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Clinical Nurse Manag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72DFA08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29DDCD10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3D10B594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512D5A4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7E9ADD79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35E3C1FC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7D95B450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7333641C" w14:textId="77777777" w:rsidR="00F14E67" w:rsidRPr="001A5E75" w:rsidRDefault="00F14E67" w:rsidP="001A5E75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A5E7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15947A8A" w14:textId="77777777" w:rsidR="00F14E67" w:rsidRPr="001A5E75" w:rsidRDefault="00F14E67" w:rsidP="001A5E75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A5E7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A5E7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A5E7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A5E7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C2DB70D" w14:textId="77777777" w:rsidR="00F14E67" w:rsidRPr="001A5E75" w:rsidRDefault="00F14E67" w:rsidP="001A5E75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0D47366" w14:textId="77777777" w:rsidR="00F14E67" w:rsidRPr="001A5E75" w:rsidRDefault="00F14E67" w:rsidP="001A5E75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A5E7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7419050" w14:textId="638A5CA1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The vacant position of Clinical Nurse Manager at 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H</w:t>
      </w: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ospital 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N</w:t>
      </w: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me xxxx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]</w:t>
      </w: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highly interests me. With 10+ years of experience in the nursing and patient care field, I am sure that my contribution would be advantageous for your hospital.</w:t>
      </w:r>
    </w:p>
    <w:p w14:paraId="594A2AB9" w14:textId="77777777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D55D6FF" w14:textId="6369F7BF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My responsibilities at my current hospital </w:t>
      </w: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re:</w:t>
      </w:r>
    </w:p>
    <w:p w14:paraId="38CEEB83" w14:textId="77777777" w:rsidR="001A5E75" w:rsidRDefault="001A5E75" w:rsidP="001A5E75">
      <w:pPr>
        <w:spacing w:after="0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125BBAC" w14:textId="25B9AB40" w:rsidR="001A5E75" w:rsidRPr="001A5E75" w:rsidRDefault="001A5E75" w:rsidP="001A5E7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 a safe and collaborative work environ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F9D7075" w14:textId="5EEB73EA" w:rsidR="001A5E75" w:rsidRPr="001A5E75" w:rsidRDefault="001A5E75" w:rsidP="001A5E7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versee persistent delivery of excellent nursing servic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5EFEA1C" w14:textId="09CAC4A8" w:rsidR="001A5E75" w:rsidRPr="001A5E75" w:rsidRDefault="001A5E75" w:rsidP="001A5E7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ormulate and effectuate high-quality nursing practices in order to enhance productivity and efficiency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FF4F116" w14:textId="42E7230B" w:rsidR="001A5E75" w:rsidRPr="001A5E75" w:rsidRDefault="001A5E75" w:rsidP="001A5E7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ire and mentor the nursing staff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2D1CCAE" w14:textId="383837CF" w:rsidR="001A5E75" w:rsidRPr="001A5E75" w:rsidRDefault="001A5E75" w:rsidP="001A5E7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nsure compliance with the state policies and regulation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5A61A6E" w14:textId="77777777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050EB78" w14:textId="77777777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excel at staff and inventory management. My considerable experience has helped me develop a deep sense of nursing practices and procedures. Furthermore, I possess excellent budgetary skills. I strive to create a work-friendly environment for my subordinates and a compassionate environment for the patients.</w:t>
      </w:r>
    </w:p>
    <w:p w14:paraId="3B6617A9" w14:textId="77777777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6A689A8" w14:textId="77777777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ttached is my resume that provides insight into my prior work history, accomplishment in the nursing industry, and my academic background. I am looking forward to hearing from you.</w:t>
      </w:r>
    </w:p>
    <w:p w14:paraId="4DFBE366" w14:textId="77777777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34F9313" w14:textId="50447F1C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,</w:t>
      </w:r>
    </w:p>
    <w:p w14:paraId="2ECA23A2" w14:textId="52886121" w:rsidR="001A5E75" w:rsidRPr="001A5E75" w:rsidRDefault="001A5E75" w:rsidP="001A5E7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</w:t>
      </w: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Your 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N</w:t>
      </w:r>
      <w:r w:rsidRPr="001A5E7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m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]</w:t>
      </w:r>
    </w:p>
    <w:p w14:paraId="195AA603" w14:textId="0588AC2B" w:rsidR="00B94FF0" w:rsidRPr="00FE42DC" w:rsidRDefault="00B94FF0" w:rsidP="001A5E75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06A60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311675ED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0637B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0DA7AFF7" wp14:editId="75165392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2452DB2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F7265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084B20E5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44690"/>
    <w:multiLevelType w:val="multilevel"/>
    <w:tmpl w:val="97E60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A5E75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0AA5E4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A5E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Nurse Manager Cover Letter Sample</dc:title>
  <dc:subject>Create your Cover Letter using Free Clinical Nurse Manager Cover Letter Sample Template</dc:subject>
  <dc:creator>Qwikresume.com</dc:creator>
  <dcterms:created xsi:type="dcterms:W3CDTF">2021-11-04T05:41:00Z</dcterms:created>
  <dcterms:modified xsi:type="dcterms:W3CDTF">2021-11-04T05:41:00Z</dcterms:modified>
  <cp:category>Healthcare &amp; Wellbeing</cp:category>
</cp:coreProperties>
</file>